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5E97" w:rsidRDefault="00485E97">
      <w:pPr>
        <w:rPr>
          <w:sz w:val="2"/>
          <w:szCs w:val="2"/>
        </w:rPr>
      </w:pPr>
      <w:r w:rsidRPr="00485E97">
        <w:pict>
          <v:group id="_x0000_s1086" style="position:absolute;margin-left:20.6pt;margin-top:144.4pt;width:570.75pt;height:75pt;z-index:-251898880;mso-position-horizontal-relative:page;mso-position-vertical-relative:page" coordorigin="413,2888" coordsize="11415,1500">
            <v:rect id="_x0000_s1088" style="position:absolute;left:420;top:2895;width:11400;height:1485" fillcolor="#dadada" stroked="f"/>
            <v:rect id="_x0000_s1087" style="position:absolute;left:420;top:2895;width:11400;height:1485" filled="f"/>
            <w10:wrap anchorx="page" anchory="page"/>
          </v:group>
        </w:pict>
      </w:r>
      <w:r w:rsidRPr="00485E97">
        <w:pict>
          <v:line id="_x0000_s1085" style="position:absolute;z-index:-251897856;mso-position-horizontal-relative:page;mso-position-vertical-relative:page" from="36pt,289.4pt" to="561.85pt,289.4pt" strokeweight=".25292mm">
            <w10:wrap anchorx="page" anchory="page"/>
          </v:line>
        </w:pict>
      </w:r>
      <w:r w:rsidRPr="00485E97">
        <w:pict>
          <v:shape id="_x0000_s1084" style="position:absolute;margin-left:36pt;margin-top:308.2pt;width:525.6pt;height:.1pt;z-index:-251896832;mso-position-horizontal-relative:page;mso-position-vertical-relative:page" coordorigin="720,6164" coordsize="10512,0" o:spt="100" adj="0,,0" path="m720,6164r475,m1198,6164r474,m1675,6164r317,m1994,6164r317,m2313,6164r475,m2791,6164r316,m3110,6164r475,m3587,6164r475,m4065,6164r316,m4384,6164r316,m4703,6164r475,m5180,6164r317,m5500,6164r475,m5977,6164r475,m6454,6164r317,m6774,6164r316,m7093,6164r475,m7570,6164r317,m7889,6164r475,m8367,6164r475,m8844,6164r317,m9163,6164r317,m9482,6164r475,m9960,6164r317,m10279,6164r475,m10756,6164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83" style="position:absolute;margin-left:36pt;margin-top:327.75pt;width:525.6pt;height:.1pt;z-index:-251895808;mso-position-horizontal-relative:page;mso-position-vertical-relative:page" coordorigin="720,6555" coordsize="10512,0" o:spt="100" adj="0,,0" path="m720,6555r475,m1198,6555r474,m1675,6555r317,m1994,6555r317,m2313,6555r475,m2791,6555r316,m3110,6555r475,m3587,6555r475,m4065,6555r316,m4384,6555r316,m4703,6555r475,m5180,6555r317,m5500,6555r475,m5977,6555r475,m6454,6555r317,m6774,6555r316,m7093,6555r475,m7570,6555r317,m7889,6555r475,m8367,6555r475,m8844,6555r317,m9163,6555r317,m9482,6555r475,m9960,6555r317,m10279,6555r475,m10756,6555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82" style="position:absolute;margin-left:36pt;margin-top:347.45pt;width:525.65pt;height:.1pt;z-index:-251894784;mso-position-horizontal-relative:page;mso-position-vertical-relative:page" coordorigin="720,6949" coordsize="10513,0" o:spt="100" adj="0,,0" path="m720,6949r475,m1198,6949r474,m1675,6949r317,m1994,6949r317,m2313,6949r475,m2791,6949r316,m3110,6949r475,m3587,6949r475,m4065,6949r316,m4384,6949r316,m4703,6949r475,m5180,6949r317,m5500,6949r475,m5977,6949r475,m6456,6949r317,m6775,6949r317,m7094,6949r475,m7572,6949r316,m7891,6949r475,m8368,6949r475,m8846,6949r316,m9165,6949r317,m9484,6949r475,m9961,6949r317,m10281,6949r475,m10758,6949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line id="_x0000_s1081" style="position:absolute;z-index:-251893760;mso-position-horizontal-relative:page;mso-position-vertical-relative:page" from="36pt,394.75pt" to="561.8pt,394.75pt" strokeweight=".25292mm">
            <w10:wrap anchorx="page" anchory="page"/>
          </v:line>
        </w:pict>
      </w:r>
      <w:r w:rsidRPr="00485E97">
        <w:pict>
          <v:shape id="_x0000_s1080" style="position:absolute;margin-left:36pt;margin-top:413.7pt;width:525.6pt;height:.1pt;z-index:-251892736;mso-position-horizontal-relative:page;mso-position-vertical-relative:page" coordorigin="720,8274" coordsize="10512,0" o:spt="100" adj="0,,0" path="m720,8274r475,m1198,8274r474,m1675,8274r317,m1994,8274r317,m2313,8274r475,m2791,8274r316,m3110,8274r475,m3587,8274r475,m4065,8274r316,m4384,8274r316,m4703,8274r475,m5180,8274r317,m5500,8274r475,m5977,8274r475,m6454,8274r317,m6774,8274r316,m7093,8274r475,m7570,8274r317,m7889,8274r475,m8367,8274r475,m8844,8274r317,m9163,8274r317,m9482,8274r475,m9960,8274r317,m10279,8274r475,m10756,8274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9" style="position:absolute;margin-left:36pt;margin-top:433.25pt;width:525.6pt;height:.1pt;z-index:-251891712;mso-position-horizontal-relative:page;mso-position-vertical-relative:page" coordorigin="720,8665" coordsize="10512,0" o:spt="100" adj="0,,0" path="m720,8665r475,m1198,8665r474,m1675,8665r317,m1994,8665r317,m2313,8665r475,m2791,8665r316,m3110,8665r475,m3587,8665r475,m4065,8665r316,m4384,8665r316,m4703,8665r475,m5180,8665r317,m5500,8665r475,m5977,8665r475,m6454,8665r317,m6774,8665r316,m7093,8665r475,m7570,8665r317,m7889,8665r475,m8367,8665r475,m8844,8665r317,m9163,8665r317,m9482,8665r475,m9960,8665r317,m10279,8665r475,m10756,8665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8" style="position:absolute;margin-left:36pt;margin-top:452.8pt;width:525.6pt;height:.1pt;z-index:-251890688;mso-position-horizontal-relative:page;mso-position-vertical-relative:page" coordorigin="720,9056" coordsize="10512,0" o:spt="100" adj="0,,0" path="m720,9056r475,m1198,9056r474,m1675,9056r317,m1994,9056r317,m2313,9056r475,m2791,9056r316,m3110,9056r475,m3587,9056r475,m4065,9056r316,m4384,9056r316,m4703,9056r475,m5180,9056r317,m5500,9056r475,m5977,9056r475,m6454,9056r317,m6774,9056r316,m7093,9056r475,m7570,9056r317,m7889,9056r475,m8367,9056r475,m8844,9056r317,m9163,9056r317,m9482,9056r475,m9960,9056r317,m10279,9056r475,m10756,9056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7" style="position:absolute;margin-left:36pt;margin-top:472.25pt;width:525.6pt;height:.1pt;z-index:-251889664;mso-position-horizontal-relative:page;mso-position-vertical-relative:page" coordorigin="720,9445" coordsize="10512,0" o:spt="100" adj="0,,0" path="m720,9445r475,m1198,9445r474,m1675,9445r317,m1994,9445r317,m2313,9445r475,m2791,9445r316,m3110,9445r475,m3587,9445r475,m4065,9445r316,m4384,9445r316,m4703,9445r475,m5180,9445r317,m5500,9445r475,m5977,9445r475,m6454,9445r317,m6774,9445r316,m7093,9445r475,m7570,9445r317,m7889,9445r475,m8367,9445r475,m8844,9445r317,m9163,9445r317,m9482,9445r475,m9960,9445r316,m10279,9445r475,m10756,9445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6" style="position:absolute;margin-left:36pt;margin-top:491.95pt;width:525.6pt;height:.1pt;z-index:-251888640;mso-position-horizontal-relative:page;mso-position-vertical-relative:page" coordorigin="720,9839" coordsize="10512,0" o:spt="100" adj="0,,0" path="m720,9839r475,m1198,9839r474,m1675,9839r317,m1994,9839r317,m2313,9839r475,m2791,9839r316,m3110,9839r475,m3587,9839r475,m4065,9839r316,m4384,9839r316,m4703,9839r475,m5180,9839r317,m5500,9839r475,m5977,9839r475,m6454,9839r317,m6774,9839r316,m7093,9839r475,m7570,9839r317,m7889,9839r475,m8367,9839r475,m8844,9839r317,m9163,9839r317,m9482,9839r475,m9960,9839r316,m10279,9839r475,m10756,9839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5" style="position:absolute;margin-left:36pt;margin-top:558.15pt;width:525.6pt;height:.1pt;z-index:-251887616;mso-position-horizontal-relative:page;mso-position-vertical-relative:page" coordorigin="720,11163" coordsize="10512,0" o:spt="100" adj="0,,0" path="m720,11163r475,m1197,11163r475,m1675,11163r317,m1994,11163r317,m2313,11163r475,m2791,11163r316,m3110,11163r475,m3587,11163r475,m4065,11163r316,m4384,11163r316,m4703,11163r475,m5180,11163r317,m5499,11163r475,m5977,11163r475,m6454,11163r317,m6774,11163r316,m7093,11163r475,m7570,11163r317,m7889,11163r475,m8367,11163r475,m8844,11163r317,m9163,11163r317,m9482,11163r475,m9960,11163r316,m10279,11163r475,m10756,11163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4" style="position:absolute;margin-left:36pt;margin-top:577.75pt;width:525.6pt;height:.1pt;z-index:-251886592;mso-position-horizontal-relative:page;mso-position-vertical-relative:page" coordorigin="720,11555" coordsize="10512,0" o:spt="100" adj="0,,0" path="m720,11555r475,m1198,11555r474,m1675,11555r317,m1994,11555r317,m2313,11555r475,m2791,11555r316,m3110,11555r475,m3587,11555r475,m4065,11555r316,m4384,11555r316,m4703,11555r475,m5180,11555r317,m5500,11555r475,m5977,11555r475,m6454,11555r317,m6774,11555r316,m7093,11555r475,m7570,11555r317,m7889,11555r475,m8367,11555r475,m8844,11555r317,m9163,11555r317,m9482,11555r475,m9960,11555r317,m10279,11555r475,m10756,11555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shape id="_x0000_s1073" style="position:absolute;margin-left:36pt;margin-top:597.4pt;width:525.6pt;height:.1pt;z-index:-251885568;mso-position-horizontal-relative:page;mso-position-vertical-relative:page" coordorigin="720,11948" coordsize="10512,0" o:spt="100" adj="0,,0" path="m720,11948r475,m1198,11948r474,m1675,11948r317,m1994,11948r317,m2313,11948r475,m2791,11948r316,m3110,11948r475,m3587,11948r475,m4065,11948r316,m4384,11948r316,m4703,11948r475,m5180,11948r317,m5500,11948r475,m5977,11948r475,m6454,11948r317,m6774,11948r316,m7093,11948r475,m7570,11948r317,m7889,11948r475,m8367,11948r475,m8844,11948r317,m9163,11948r317,m9482,11948r475,m9960,11948r317,m10279,11948r475,m10756,11948r475,e" filled="f" strokeweight=".36561mm">
            <v:stroke joinstyle="round"/>
            <v:formulas/>
            <v:path arrowok="t" o:connecttype="segments"/>
            <w10:wrap anchorx="page" anchory="page"/>
          </v:shape>
        </w:pict>
      </w:r>
      <w:r w:rsidRPr="00485E97">
        <w:pict>
          <v:line id="_x0000_s1072" style="position:absolute;z-index:-251884544;mso-position-horizontal-relative:page;mso-position-vertical-relative:page" from="77.05pt,691.75pt" to="274.3pt,691.75pt" strokeweight=".25292mm">
            <w10:wrap anchorx="page" anchory="page"/>
          </v:line>
        </w:pict>
      </w:r>
      <w:r w:rsidRPr="00485E97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1" type="#_x0000_t202" style="position:absolute;margin-left:35pt;margin-top:63.6pt;width:536.3pt;height:68.1pt;z-index:-251883520;mso-position-horizontal-relative:page;mso-position-vertical-relative:page" filled="f" stroked="f">
            <v:textbox inset="0,0,0,0">
              <w:txbxContent>
                <w:p w:rsidR="00485E97" w:rsidRPr="00AD34E6" w:rsidRDefault="000945C8">
                  <w:pPr>
                    <w:spacing w:line="345" w:lineRule="exact"/>
                    <w:ind w:left="1907" w:right="1796"/>
                    <w:jc w:val="center"/>
                    <w:rPr>
                      <w:rFonts w:ascii="Lato" w:hAnsi="Lato"/>
                      <w:sz w:val="32"/>
                    </w:rPr>
                  </w:pPr>
                  <w:r w:rsidRPr="00AD34E6">
                    <w:rPr>
                      <w:rFonts w:ascii="Lato" w:hAnsi="Lato"/>
                      <w:sz w:val="32"/>
                    </w:rPr>
                    <w:t>SCITUATE</w:t>
                  </w:r>
                  <w:r w:rsidRPr="00AD34E6">
                    <w:rPr>
                      <w:rFonts w:ascii="Lato" w:hAnsi="Lato"/>
                      <w:sz w:val="32"/>
                    </w:rPr>
                    <w:t xml:space="preserve"> HIGH SCHOOL COMMUNITY SERVICE FORM</w:t>
                  </w:r>
                </w:p>
                <w:p w:rsidR="00485E97" w:rsidRPr="00AD34E6" w:rsidRDefault="000945C8">
                  <w:pPr>
                    <w:pStyle w:val="BodyText"/>
                    <w:spacing w:before="119"/>
                    <w:ind w:left="2083"/>
                    <w:rPr>
                      <w:rFonts w:ascii="Lato" w:hAnsi="Lato"/>
                    </w:rPr>
                  </w:pPr>
                  <w:r w:rsidRPr="00AD34E6">
                    <w:rPr>
                      <w:rFonts w:ascii="Lato" w:hAnsi="Lato"/>
                    </w:rPr>
                    <w:t>Please see the Student Handbook for SHS Community Service Guidelines.</w:t>
                  </w:r>
                </w:p>
                <w:p w:rsidR="00485E97" w:rsidRPr="00AD34E6" w:rsidRDefault="000945C8">
                  <w:pPr>
                    <w:spacing w:before="123"/>
                    <w:ind w:left="20" w:right="-5"/>
                    <w:rPr>
                      <w:rFonts w:ascii="Lato" w:hAnsi="Lato"/>
                      <w:sz w:val="20"/>
                    </w:rPr>
                  </w:pPr>
                  <w:r w:rsidRPr="00AD34E6">
                    <w:rPr>
                      <w:rFonts w:ascii="Lato" w:hAnsi="Lato"/>
                      <w:sz w:val="10"/>
                    </w:rPr>
                    <w:t xml:space="preserve">Once you have completed your community service activity, list the dates, times and total hours and have it signed by the </w:t>
                  </w:r>
                  <w:r w:rsidRPr="00AD34E6">
                    <w:rPr>
                      <w:rFonts w:ascii="Lato" w:hAnsi="Lato"/>
                      <w:sz w:val="20"/>
                    </w:rPr>
                    <w:t>supervisor in charge of the activity. Submit this sheet to your School Counselor.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70" type="#_x0000_t202" style="position:absolute;margin-left:35pt;margin-top:231.7pt;width:526.95pt;height:13.05pt;z-index:-251882496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tabs>
                      <w:tab w:val="left" w:pos="10519"/>
                    </w:tabs>
                    <w:spacing w:before="0" w:line="245" w:lineRule="exact"/>
                    <w:ind w:left="20"/>
                  </w:pPr>
                  <w:r>
                    <w:t>Organization Name/Place of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t xml:space="preserve">Activity:  </w:t>
                  </w:r>
                  <w:r>
                    <w:rPr>
                      <w:u w:val="thick"/>
                    </w:rPr>
                    <w:t xml:space="preserve"> </w:t>
                  </w:r>
                  <w:r>
                    <w:rPr>
                      <w:u w:val="thick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9" type="#_x0000_t202" style="position:absolute;margin-left:35pt;margin-top:255.1pt;width:116.4pt;height:13.05pt;z-index:-251881472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</w:pPr>
                  <w:r>
                    <w:t>Type o</w:t>
                  </w:r>
                  <w:r>
                    <w:t>f work performed: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8" type="#_x0000_t202" style="position:absolute;margin-left:560.7pt;margin-top:292.9pt;width:10pt;height:57.25pt;z-index:-251880448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spacing w:line="345" w:lineRule="exact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spacing w:before="3"/>
                    <w:ind w:left="21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7" type="#_x0000_t202" style="position:absolute;margin-left:35pt;margin-top:360.55pt;width:258.8pt;height:13.05pt;z-index:-251879424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</w:pPr>
                  <w:r>
                    <w:t>Explain how this activity/service helped the community: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6" type="#_x0000_t202" style="position:absolute;margin-left:560.7pt;margin-top:398.4pt;width:9.95pt;height:96.25pt;z-index:-251878400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spacing w:line="345" w:lineRule="exact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spacing w:before="1" w:line="390" w:lineRule="exact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spacing w:line="390" w:lineRule="exact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spacing w:before="3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5" type="#_x0000_t202" style="position:absolute;margin-left:35pt;margin-top:505.05pt;width:222.3pt;height:13.05pt;z-index:-251877376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spacing w:line="245" w:lineRule="exact"/>
                    <w:ind w:left="20"/>
                  </w:pPr>
                  <w:r>
                    <w:rPr>
                      <w:b/>
                    </w:rPr>
                    <w:t xml:space="preserve">Record of Hours: </w:t>
                  </w:r>
                  <w:r>
                    <w:t>(Use the back sheet if needed.)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4" type="#_x0000_t202" style="position:absolute;margin-left:35pt;margin-top:528.45pt;width:31.2pt;height:13.05pt;z-index:-251876352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</w:pPr>
                  <w:r>
                    <w:t>Dates: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3" type="#_x0000_t202" style="position:absolute;margin-left:215pt;margin-top:528.45pt;width:32.15pt;height:13.05pt;z-index:-251875328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</w:pPr>
                  <w:r>
                    <w:t>Times: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2" type="#_x0000_t202" style="position:absolute;margin-left:395.05pt;margin-top:528.45pt;width:57.85pt;height:13.05pt;z-index:-251874304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  <w:rPr>
                      <w:b w:val="0"/>
                    </w:rPr>
                  </w:pPr>
                  <w:r>
                    <w:t>Total Hours</w:t>
                  </w:r>
                  <w:r>
                    <w:rPr>
                      <w:b w:val="0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1" type="#_x0000_t202" style="position:absolute;margin-left:560.7pt;margin-top:542.85pt;width:9.95pt;height:57.25pt;z-index:-251873280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spacing w:line="345" w:lineRule="exact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  <w:p w:rsidR="00485E97" w:rsidRDefault="000945C8">
                  <w:pPr>
                    <w:spacing w:before="3"/>
                    <w:ind w:left="20"/>
                    <w:rPr>
                      <w:sz w:val="32"/>
                    </w:rPr>
                  </w:pPr>
                  <w:r>
                    <w:rPr>
                      <w:w w:val="99"/>
                      <w:sz w:val="32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60" type="#_x0000_t202" style="position:absolute;margin-left:35pt;margin-top:610.5pt;width:167.45pt;height:13.05pt;z-index:-251872256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spacing w:before="0" w:line="245" w:lineRule="exact"/>
                    <w:ind w:left="20"/>
                  </w:pPr>
                  <w:r>
                    <w:t>Community Service Site Information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9" type="#_x0000_t202" style="position:absolute;margin-left:35pt;margin-top:633.9pt;width:309.95pt;height:13.05pt;z-index:-251871232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759"/>
                    </w:tabs>
                    <w:spacing w:line="245" w:lineRule="exact"/>
                    <w:ind w:left="20"/>
                    <w:rPr>
                      <w:i/>
                      <w:sz w:val="16"/>
                    </w:rPr>
                  </w:pPr>
                  <w:r>
                    <w:t>Supervisor’s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Name: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  <w:r>
                    <w:rPr>
                      <w:i/>
                      <w:sz w:val="16"/>
                    </w:rPr>
                    <w:t>(cannot be a</w:t>
                  </w:r>
                  <w:r>
                    <w:rPr>
                      <w:i/>
                      <w:spacing w:val="-12"/>
                      <w:sz w:val="16"/>
                    </w:rPr>
                    <w:t xml:space="preserve"> </w:t>
                  </w:r>
                  <w:r>
                    <w:rPr>
                      <w:i/>
                      <w:sz w:val="16"/>
                    </w:rPr>
                    <w:t>parent)</w:t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8" type="#_x0000_t202" style="position:absolute;margin-left:359pt;margin-top:633.9pt;width:213.85pt;height:13.05pt;z-index:-251870208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257"/>
                    </w:tabs>
                    <w:spacing w:line="245" w:lineRule="exact"/>
                    <w:ind w:left="20"/>
                  </w:pPr>
                  <w:r>
                    <w:t>Telephone: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7" type="#_x0000_t202" style="position:absolute;margin-left:35pt;margin-top:657.3pt;width:240.4pt;height:13.05pt;z-index:-251869184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788"/>
                    </w:tabs>
                    <w:spacing w:line="245" w:lineRule="exact"/>
                    <w:ind w:left="20"/>
                  </w:pPr>
                  <w:r>
                    <w:t>Address: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6" type="#_x0000_t202" style="position:absolute;margin-left:359pt;margin-top:657.3pt;width:212.8pt;height:13.05pt;z-index:-251868160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236"/>
                    </w:tabs>
                    <w:spacing w:line="245" w:lineRule="exact"/>
                    <w:ind w:left="20"/>
                  </w:pPr>
                  <w:r>
                    <w:t>Email: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5" type="#_x0000_t202" style="position:absolute;margin-left:35pt;margin-top:704.25pt;width:238.5pt;height:13.05pt;z-index:-251867136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750"/>
                    </w:tabs>
                    <w:spacing w:line="245" w:lineRule="exact"/>
                    <w:ind w:left="20"/>
                  </w:pPr>
                  <w:r>
                    <w:t>Supervisor’s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Signature: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4" type="#_x0000_t202" style="position:absolute;margin-left:359pt;margin-top:704.25pt;width:209.6pt;height:13.05pt;z-index:-251866112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4171"/>
                    </w:tabs>
                    <w:spacing w:line="245" w:lineRule="exact"/>
                    <w:ind w:left="20"/>
                  </w:pPr>
                  <w:r>
                    <w:t>Date: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3" type="#_x0000_t202" style="position:absolute;margin-left:395pt;margin-top:727pt;width:174.55pt;height:10.05pt;z-index:-251865088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tabs>
                      <w:tab w:val="left" w:pos="1450"/>
                      <w:tab w:val="left" w:pos="3471"/>
                    </w:tabs>
                    <w:spacing w:line="184" w:lineRule="exact"/>
                    <w:ind w:left="20"/>
                    <w:rPr>
                      <w:i/>
                      <w:sz w:val="16"/>
                    </w:rPr>
                  </w:pPr>
                  <w:r>
                    <w:rPr>
                      <w:i/>
                      <w:sz w:val="16"/>
                    </w:rPr>
                    <w:t>For office</w:t>
                  </w:r>
                  <w:r>
                    <w:rPr>
                      <w:i/>
                      <w:spacing w:val="-4"/>
                      <w:sz w:val="16"/>
                    </w:rPr>
                    <w:t xml:space="preserve"> </w:t>
                  </w:r>
                  <w:r>
                    <w:rPr>
                      <w:i/>
                      <w:sz w:val="16"/>
                    </w:rPr>
                    <w:t>use</w:t>
                  </w:r>
                  <w:r>
                    <w:rPr>
                      <w:i/>
                      <w:spacing w:val="-2"/>
                      <w:sz w:val="16"/>
                    </w:rPr>
                    <w:t xml:space="preserve"> </w:t>
                  </w:r>
                  <w:r>
                    <w:rPr>
                      <w:i/>
                      <w:sz w:val="16"/>
                    </w:rPr>
                    <w:t>only:</w:t>
                  </w:r>
                  <w:r>
                    <w:rPr>
                      <w:i/>
                      <w:sz w:val="16"/>
                    </w:rPr>
                    <w:tab/>
                    <w:t>Entered into</w:t>
                  </w:r>
                  <w:r>
                    <w:rPr>
                      <w:i/>
                      <w:spacing w:val="-11"/>
                      <w:sz w:val="16"/>
                    </w:rPr>
                    <w:t xml:space="preserve"> </w:t>
                  </w:r>
                  <w:r>
                    <w:rPr>
                      <w:i/>
                      <w:sz w:val="16"/>
                    </w:rPr>
                    <w:t xml:space="preserve">Aspen: </w:t>
                  </w:r>
                  <w:r>
                    <w:rPr>
                      <w:i/>
                      <w:sz w:val="16"/>
                      <w:u w:val="single"/>
                    </w:rPr>
                    <w:t xml:space="preserve"> </w:t>
                  </w:r>
                  <w:r>
                    <w:rPr>
                      <w:i/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2" type="#_x0000_t202" style="position:absolute;margin-left:21pt;margin-top:144.75pt;width:570pt;height:74.25pt;z-index:-251864064;mso-position-horizontal-relative:page;mso-position-vertical-relative:page" filled="f" stroked="f">
            <v:textbox inset="0,0,0,0">
              <w:txbxContent>
                <w:p w:rsidR="00485E97" w:rsidRDefault="000945C8">
                  <w:pPr>
                    <w:pStyle w:val="BodyText"/>
                    <w:tabs>
                      <w:tab w:val="left" w:pos="5543"/>
                      <w:tab w:val="left" w:pos="6779"/>
                      <w:tab w:val="left" w:pos="10435"/>
                      <w:tab w:val="left" w:pos="10492"/>
                    </w:tabs>
                    <w:spacing w:before="54" w:line="640" w:lineRule="atLeast"/>
                    <w:ind w:left="299" w:right="905"/>
                  </w:pPr>
                  <w:r>
                    <w:t>Studen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Name:</w:t>
                  </w:r>
                  <w:r>
                    <w:rPr>
                      <w:u w:val="thick"/>
                    </w:rPr>
                    <w:t xml:space="preserve"> </w:t>
                  </w:r>
                  <w:r>
                    <w:rPr>
                      <w:u w:val="thick"/>
                    </w:rPr>
                    <w:tab/>
                  </w:r>
                  <w:r>
                    <w:tab/>
                    <w:t>Year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of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Graduation: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u w:val="thick"/>
                    </w:rPr>
                    <w:t xml:space="preserve"> </w:t>
                  </w:r>
                  <w:r>
                    <w:rPr>
                      <w:u w:val="thick"/>
                    </w:rPr>
                    <w:tab/>
                  </w:r>
                  <w:r>
                    <w:rPr>
                      <w:u w:val="thick"/>
                    </w:rPr>
                    <w:tab/>
                  </w:r>
                  <w:r>
                    <w:t xml:space="preserve"> School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Counselor:</w:t>
                  </w:r>
                  <w:r>
                    <w:rPr>
                      <w:u w:val="thick"/>
                    </w:rPr>
                    <w:t xml:space="preserve"> </w:t>
                  </w:r>
                  <w:r>
                    <w:rPr>
                      <w:u w:val="thick"/>
                    </w:rPr>
                    <w:tab/>
                  </w:r>
                  <w:r>
                    <w:tab/>
                    <w:t>School Counselor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initials: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u w:val="thick"/>
                    </w:rPr>
                    <w:t xml:space="preserve"> </w:t>
                  </w:r>
                  <w:r>
                    <w:rPr>
                      <w:u w:val="thick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485E97">
        <w:pict>
          <v:shape id="_x0000_s1051" type="#_x0000_t202" style="position:absolute;margin-left:107.3pt;margin-top:165.5pt;width:191.9pt;height:12pt;z-index:-25186304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50" type="#_x0000_t202" style="position:absolute;margin-left:452.4pt;margin-top:165.5pt;width:93.25pt;height:12pt;z-index:-251862016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9" type="#_x0000_t202" style="position:absolute;margin-left:122.75pt;margin-top:197.7pt;width:175.45pt;height:12pt;z-index:-251860992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8" type="#_x0000_t202" style="position:absolute;margin-left:477.15pt;margin-top:197.7pt;width:65.65pt;height:12pt;z-index:-251859968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7" type="#_x0000_t202" style="position:absolute;margin-left:210.5pt;margin-top:229.95pt;width:350.5pt;height:12pt;z-index:-251858944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6" type="#_x0000_t202" style="position:absolute;margin-left:36pt;margin-top:278.4pt;width:525.85pt;height:12pt;z-index:-25185792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5" type="#_x0000_t202" style="position:absolute;margin-left:36pt;margin-top:297.2pt;width:525.6pt;height:12pt;z-index:-251856896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4" type="#_x0000_t202" style="position:absolute;margin-left:36pt;margin-top:316.75pt;width:525.6pt;height:12pt;z-index:-251855872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3" type="#_x0000_t202" style="position:absolute;margin-left:36pt;margin-top:336.45pt;width:525.65pt;height:12pt;z-index:-251854848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2" type="#_x0000_t202" style="position:absolute;margin-left:36pt;margin-top:383.75pt;width:525.85pt;height:12pt;z-index:-251853824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1" type="#_x0000_t202" style="position:absolute;margin-left:36pt;margin-top:402.7pt;width:525.6pt;height:12pt;z-index:-25185280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40" type="#_x0000_t202" style="position:absolute;margin-left:36pt;margin-top:422.25pt;width:525.6pt;height:12pt;z-index:-251851776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9" type="#_x0000_t202" style="position:absolute;margin-left:36pt;margin-top:441.8pt;width:525.6pt;height:12pt;z-index:-251850752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8" type="#_x0000_t202" style="position:absolute;margin-left:36pt;margin-top:461.25pt;width:525.6pt;height:12pt;z-index:-251849728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7" type="#_x0000_t202" style="position:absolute;margin-left:36pt;margin-top:480.95pt;width:525.6pt;height:12pt;z-index:-251848704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6" type="#_x0000_t202" style="position:absolute;margin-left:36pt;margin-top:547.15pt;width:525.6pt;height:12pt;z-index:-25184768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5" type="#_x0000_t202" style="position:absolute;margin-left:36pt;margin-top:566.75pt;width:525.6pt;height:12pt;z-index:-251846656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4" type="#_x0000_t202" style="position:absolute;margin-left:36pt;margin-top:586.4pt;width:525.6pt;height:12pt;z-index:-251845632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3" type="#_x0000_t202" style="position:absolute;margin-left:125.05pt;margin-top:632.2pt;width:148pt;height:12pt;z-index:-251844608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2" type="#_x0000_t202" style="position:absolute;margin-left:412.9pt;margin-top:632.2pt;width:159pt;height:12pt;z-index:-251843584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1" type="#_x0000_t202" style="position:absolute;margin-left:77.4pt;margin-top:655.6pt;width:197.05pt;height:12pt;z-index:-25184256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30" type="#_x0000_t202" style="position:absolute;margin-left:390pt;margin-top:655.6pt;width:180.85pt;height:12pt;z-index:-251841536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29" type="#_x0000_t202" style="position:absolute;margin-left:77.05pt;margin-top:680.75pt;width:197.3pt;height:12pt;z-index:-251840512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28" type="#_x0000_t202" style="position:absolute;margin-left:141pt;margin-top:702.5pt;width:131.55pt;height:12pt;z-index:-251839488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27" type="#_x0000_t202" style="position:absolute;margin-left:386.75pt;margin-top:702.5pt;width:180.85pt;height:12pt;z-index:-251838464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485E97">
        <w:pict>
          <v:shape id="_x0000_s1026" type="#_x0000_t202" style="position:absolute;margin-left:532.75pt;margin-top:723.05pt;width:35.85pt;height:12pt;z-index:-251837440;mso-position-horizontal-relative:page;mso-position-vertical-relative:page" filled="f" stroked="f">
            <v:textbox inset="0,0,0,0">
              <w:txbxContent>
                <w:p w:rsidR="00485E97" w:rsidRDefault="00485E97">
                  <w:pPr>
                    <w:pStyle w:val="BodyText"/>
                    <w:rPr>
                      <w:rFonts w:ascii="Times New Roman"/>
                      <w:b w:val="0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485E97" w:rsidSect="00485E97">
      <w:type w:val="continuous"/>
      <w:pgSz w:w="12240" w:h="15840"/>
      <w:pgMar w:top="1280" w:right="680" w:bottom="280" w:left="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C3NLYwsjS3MDZV0lEKTi0uzszPAykwrAUAoA7voywAAAA="/>
  </w:docVars>
  <w:rsids>
    <w:rsidRoot w:val="00485E97"/>
    <w:rsid w:val="000945C8"/>
    <w:rsid w:val="00485E97"/>
    <w:rsid w:val="00AD34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85E97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85E97"/>
    <w:pPr>
      <w:spacing w:before="4"/>
      <w:ind w:left="40"/>
    </w:pPr>
    <w:rPr>
      <w:b/>
      <w:bCs/>
    </w:rPr>
  </w:style>
  <w:style w:type="paragraph" w:styleId="ListParagraph">
    <w:name w:val="List Paragraph"/>
    <w:basedOn w:val="Normal"/>
    <w:uiPriority w:val="1"/>
    <w:qFormat/>
    <w:rsid w:val="00485E97"/>
  </w:style>
  <w:style w:type="paragraph" w:customStyle="1" w:styleId="TableParagraph">
    <w:name w:val="Table Paragraph"/>
    <w:basedOn w:val="Normal"/>
    <w:uiPriority w:val="1"/>
    <w:qFormat/>
    <w:rsid w:val="00485E97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3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ndle</dc:creator>
  <cp:lastModifiedBy>Moorche 30 DVDs</cp:lastModifiedBy>
  <cp:revision>2</cp:revision>
  <dcterms:created xsi:type="dcterms:W3CDTF">2020-01-09T17:46:00Z</dcterms:created>
  <dcterms:modified xsi:type="dcterms:W3CDTF">2020-12-0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1-09T00:00:00Z</vt:filetime>
  </property>
</Properties>
</file>